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991"/>
        <w:tblW w:w="10127" w:type="dxa"/>
        <w:tblLook w:val="04A0" w:firstRow="1" w:lastRow="0" w:firstColumn="1" w:lastColumn="0" w:noHBand="0" w:noVBand="1"/>
      </w:tblPr>
      <w:tblGrid>
        <w:gridCol w:w="2568"/>
        <w:gridCol w:w="7559"/>
      </w:tblGrid>
      <w:tr w:rsidR="0090384D" w:rsidRPr="00B82F18" w14:paraId="590C8239" w14:textId="77777777" w:rsidTr="007E4F58">
        <w:trPr>
          <w:trHeight w:val="2098"/>
        </w:trPr>
        <w:tc>
          <w:tcPr>
            <w:tcW w:w="2568" w:type="dxa"/>
          </w:tcPr>
          <w:p w14:paraId="49AA5ED4" w14:textId="77777777" w:rsidR="0090384D" w:rsidRPr="00B82F18" w:rsidRDefault="0090384D" w:rsidP="007E4F58">
            <w:pPr>
              <w:spacing w:before="240" w:after="0" w:line="48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59" w:type="dxa"/>
          </w:tcPr>
          <w:p w14:paraId="2804BE7D" w14:textId="77777777" w:rsidR="0090384D" w:rsidRPr="00B82F18" w:rsidRDefault="00C15078" w:rsidP="007E4F58">
            <w:pPr>
              <w:spacing w:before="240" w:after="0" w:line="48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8D6A838" wp14:editId="7E002822">
                      <wp:simplePos x="0" y="0"/>
                      <wp:positionH relativeFrom="column">
                        <wp:posOffset>-354330</wp:posOffset>
                      </wp:positionH>
                      <wp:positionV relativeFrom="paragraph">
                        <wp:posOffset>106680</wp:posOffset>
                      </wp:positionV>
                      <wp:extent cx="5202555" cy="1160145"/>
                      <wp:effectExtent l="0" t="0" r="0" b="317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02555" cy="11601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F192FC5" w14:textId="77777777" w:rsidR="00C15078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b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44A8F1B" w14:textId="77777777" w:rsidR="00C15078" w:rsidRPr="00A12137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b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spacing w:val="-4"/>
                                      <w:sz w:val="20"/>
                                      <w:szCs w:val="20"/>
                                    </w:rPr>
                                    <w:t>CÔNG TY CỔ PHẦN PHÁT TRIỂN GIÁO DỤC VIỆT NAM VPBOX</w:t>
                                  </w:r>
                                </w:p>
                                <w:p w14:paraId="3B60C012" w14:textId="77777777" w:rsidR="00C15078" w:rsidRPr="00A12137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bCs/>
                                      <w:spacing w:val="-4"/>
                                      <w:sz w:val="20"/>
                                      <w:szCs w:val="20"/>
                                    </w:rPr>
                                    <w:t>Hà Nội: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 Tầng 2, N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hà A, Nhà khách La Thành, 226 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Vạn Phúc, 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P. Liễu Giai, Q. 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Ba Đình, 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TP. 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>Hà Nội</w:t>
                                  </w:r>
                                </w:p>
                                <w:p w14:paraId="09B55466" w14:textId="77777777" w:rsidR="00C15078" w:rsidRPr="00A12137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>ĐT:  (02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>4) 3793 2405                       Hotline: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0943 883 356      </w:t>
                                  </w:r>
                                </w:p>
                                <w:p w14:paraId="0C738913" w14:textId="77777777" w:rsidR="00C15078" w:rsidRPr="00A12137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bCs/>
                                      <w:spacing w:val="-4"/>
                                      <w:sz w:val="20"/>
                                      <w:szCs w:val="20"/>
                                    </w:rPr>
                                    <w:t>Hồ Chí Minh:</w:t>
                                  </w: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270A Lý Thường Kiệt, Phường 14, Quận 10, Tp. Hồ Chí Minh</w:t>
                                  </w:r>
                                </w:p>
                                <w:p w14:paraId="475E6456" w14:textId="77777777" w:rsidR="00C15078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ĐT:  (028) 3820 5934                               </w:t>
                                  </w:r>
                                </w:p>
                                <w:p w14:paraId="0B3C0732" w14:textId="77777777" w:rsidR="00C15078" w:rsidRPr="00A12137" w:rsidRDefault="00C15078" w:rsidP="00C1507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A12137">
                                    <w:rPr>
                                      <w:rFonts w:ascii="Times New Roman" w:hAnsi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>phonics.hanoi@vpbox.edu.vn / phonics.hcm@vpbox.edu.vn -   www.vpbox.edu.vn</w:t>
                                  </w:r>
                                </w:p>
                                <w:p w14:paraId="18ECB560" w14:textId="77777777" w:rsidR="00C15078" w:rsidRPr="00D533A3" w:rsidRDefault="00C15078" w:rsidP="00C15078">
                                  <w:pPr>
                                    <w:spacing w:after="0"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27.9pt;margin-top:8.4pt;width:409.65pt;height:91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HBVtQIAALo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" filled="f" stroked="f">
                      <v:textbox>
                        <w:txbxContent>
                          <w:p w14:paraId="05D7CB68" w14:textId="77777777" w:rsidR="00C15078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pacing w:val="-4"/>
                                <w:sz w:val="20"/>
                                <w:szCs w:val="20"/>
                              </w:rPr>
                            </w:pPr>
                          </w:p>
                          <w:p w14:paraId="42A3130C" w14:textId="77777777" w:rsidR="00C15078" w:rsidRPr="00A12137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A12137">
                              <w:rPr>
                                <w:rFonts w:ascii="Times New Roman" w:hAnsi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>CÔNG TY CỔ PHẦN PHÁT TRIỂN GIÁO DỤC VIỆT NAM VPBOX</w:t>
                            </w:r>
                          </w:p>
                          <w:p w14:paraId="051E8B08" w14:textId="77777777" w:rsidR="00C15078" w:rsidRPr="00A12137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>Hà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>Nội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>:</w:t>
                            </w: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Tầng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2,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hà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A,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Nhà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khách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La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Thành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, 226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Vạn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Phúc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P.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Liễu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Giai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, Q. </w:t>
                            </w: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Ba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TP.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Hà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Nội</w:t>
                            </w:r>
                            <w:proofErr w:type="spellEnd"/>
                          </w:p>
                          <w:p w14:paraId="7FC852F2" w14:textId="77777777" w:rsidR="00C15078" w:rsidRPr="00A12137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ĐT:  (02</w:t>
                            </w:r>
                            <w:r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4) 3793 2405                       Hotline:</w:t>
                            </w: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0943 883 356      </w:t>
                            </w:r>
                          </w:p>
                          <w:p w14:paraId="43231216" w14:textId="77777777" w:rsidR="00C15078" w:rsidRPr="00A12137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>Hồ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>Chí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Minh:</w:t>
                            </w: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270A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Lý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Thường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Kiệt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Phường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14,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Quận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10, Tp.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Hồ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Chí</w:t>
                            </w:r>
                            <w:proofErr w:type="spellEnd"/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 Minh</w:t>
                            </w:r>
                          </w:p>
                          <w:p w14:paraId="3379BFB8" w14:textId="77777777" w:rsidR="00C15078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 xml:space="preserve">ĐT:  (028) 3820 5934                               </w:t>
                            </w:r>
                          </w:p>
                          <w:p w14:paraId="60BCB4A2" w14:textId="77777777" w:rsidR="00C15078" w:rsidRPr="00A12137" w:rsidRDefault="00C15078" w:rsidP="00C1507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A12137">
                              <w:rPr>
                                <w:rFonts w:ascii="Times New Roman" w:hAnsi="Times New Roman"/>
                                <w:spacing w:val="-4"/>
                                <w:sz w:val="20"/>
                                <w:szCs w:val="20"/>
                              </w:rPr>
                              <w:t>phonics.hanoi@vpbox.edu.vn / phonics.hcm@vpbox.edu.vn -   www.vpbox.edu.vn</w:t>
                            </w:r>
                          </w:p>
                          <w:p w14:paraId="426A8CEF" w14:textId="77777777" w:rsidR="00C15078" w:rsidRPr="00D533A3" w:rsidRDefault="00C15078" w:rsidP="00C15078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FECA31E" w14:textId="77777777" w:rsidR="0090384D" w:rsidRPr="00B82F18" w:rsidRDefault="00C15078" w:rsidP="007E4F58">
      <w:pPr>
        <w:spacing w:before="240"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67109E9B" wp14:editId="03A17CB3">
            <wp:simplePos x="0" y="0"/>
            <wp:positionH relativeFrom="column">
              <wp:posOffset>-243840</wp:posOffset>
            </wp:positionH>
            <wp:positionV relativeFrom="paragraph">
              <wp:posOffset>-422910</wp:posOffset>
            </wp:positionV>
            <wp:extent cx="1617418" cy="1133475"/>
            <wp:effectExtent l="0" t="0" r="1905" b="0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32393" r="32471" b="3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418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48EF" w:rsidRPr="00685CD4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399114" wp14:editId="6C7F92FD">
                <wp:simplePos x="0" y="0"/>
                <wp:positionH relativeFrom="column">
                  <wp:posOffset>-14605</wp:posOffset>
                </wp:positionH>
                <wp:positionV relativeFrom="paragraph">
                  <wp:posOffset>866140</wp:posOffset>
                </wp:positionV>
                <wp:extent cx="6282055" cy="635"/>
                <wp:effectExtent l="5080" t="8890" r="8890" b="9525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205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C13C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1.15pt;margin-top:68.2pt;width:494.6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"/>
            </w:pict>
          </mc:Fallback>
        </mc:AlternateContent>
      </w:r>
      <w:r w:rsidR="00A20B60">
        <w:rPr>
          <w:rFonts w:ascii="Times New Roman" w:hAnsi="Times New Roman"/>
          <w:b/>
          <w:sz w:val="28"/>
          <w:szCs w:val="28"/>
        </w:rPr>
        <w:t>TIẾNG ANH 3</w:t>
      </w:r>
      <w:r w:rsidR="0090384D" w:rsidRPr="00B82F18">
        <w:rPr>
          <w:rFonts w:ascii="Times New Roman" w:hAnsi="Times New Roman"/>
          <w:b/>
          <w:sz w:val="28"/>
          <w:szCs w:val="28"/>
        </w:rPr>
        <w:t xml:space="preserve"> </w:t>
      </w:r>
      <w:r w:rsidR="00001168">
        <w:rPr>
          <w:rFonts w:ascii="Times New Roman" w:hAnsi="Times New Roman"/>
          <w:b/>
          <w:sz w:val="28"/>
          <w:szCs w:val="28"/>
        </w:rPr>
        <w:t>PHONICS-SMART</w:t>
      </w:r>
      <w:r w:rsidR="0090384D" w:rsidRPr="00B82F18">
        <w:rPr>
          <w:rFonts w:ascii="Times New Roman" w:hAnsi="Times New Roman"/>
          <w:b/>
          <w:sz w:val="28"/>
          <w:szCs w:val="28"/>
        </w:rPr>
        <w:t xml:space="preserve"> </w:t>
      </w:r>
    </w:p>
    <w:p w14:paraId="443A8AA4" w14:textId="6BD921E2" w:rsidR="0090384D" w:rsidRPr="00B82F18" w:rsidRDefault="0090384D" w:rsidP="007E4F58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B82F18">
        <w:rPr>
          <w:rFonts w:ascii="Times New Roman" w:hAnsi="Times New Roman"/>
          <w:b/>
          <w:sz w:val="28"/>
          <w:szCs w:val="28"/>
        </w:rPr>
        <w:t xml:space="preserve">TERM </w:t>
      </w:r>
      <w:r w:rsidR="006D5578">
        <w:rPr>
          <w:rFonts w:ascii="Times New Roman" w:hAnsi="Times New Roman"/>
          <w:b/>
          <w:sz w:val="28"/>
          <w:szCs w:val="28"/>
        </w:rPr>
        <w:t>2</w:t>
      </w:r>
      <w:r w:rsidR="00C15078">
        <w:rPr>
          <w:rFonts w:ascii="Times New Roman" w:hAnsi="Times New Roman"/>
          <w:b/>
          <w:sz w:val="28"/>
          <w:szCs w:val="28"/>
        </w:rPr>
        <w:t xml:space="preserve"> (2023-2024</w:t>
      </w:r>
      <w:r w:rsidRPr="00B82F18">
        <w:rPr>
          <w:rFonts w:ascii="Times New Roman" w:hAnsi="Times New Roman"/>
          <w:b/>
          <w:sz w:val="28"/>
          <w:szCs w:val="28"/>
        </w:rPr>
        <w:t>)</w:t>
      </w:r>
      <w:r w:rsidR="00AC75BE">
        <w:rPr>
          <w:rFonts w:ascii="Times New Roman" w:hAnsi="Times New Roman"/>
          <w:b/>
          <w:sz w:val="28"/>
          <w:szCs w:val="28"/>
        </w:rPr>
        <w:t xml:space="preserve"> </w:t>
      </w:r>
    </w:p>
    <w:p w14:paraId="14E5A021" w14:textId="77777777" w:rsidR="0090384D" w:rsidRDefault="0090384D" w:rsidP="007E4F58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354F89">
        <w:rPr>
          <w:rFonts w:ascii="Times New Roman" w:hAnsi="Times New Roman"/>
          <w:b/>
          <w:sz w:val="28"/>
          <w:szCs w:val="28"/>
        </w:rPr>
        <w:t>TÀI LIỆU HƯỚNG DẪN GIÁO VIÊN KIỂM TRA NÓI OFFLINE</w:t>
      </w:r>
    </w:p>
    <w:p w14:paraId="6A5EF1CE" w14:textId="77777777" w:rsidR="00B3735A" w:rsidRPr="00B82F18" w:rsidRDefault="00B3735A" w:rsidP="007E4F58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83CD0B4" w14:textId="77777777" w:rsidR="0090384D" w:rsidRPr="00B3735A" w:rsidRDefault="0090384D" w:rsidP="00CF17D1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t>Phần I: Phần dành cho giáo viên</w:t>
      </w:r>
    </w:p>
    <w:p w14:paraId="601F6480" w14:textId="01B20A81" w:rsidR="0090384D" w:rsidRPr="00B3735A" w:rsidRDefault="0090384D" w:rsidP="00CF17D1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t xml:space="preserve">Yêu cầu, tiêu chí chấm điểm </w:t>
      </w:r>
      <w:r w:rsidR="0062654C">
        <w:rPr>
          <w:rFonts w:ascii="Times New Roman" w:hAnsi="Times New Roman"/>
          <w:b/>
          <w:sz w:val="24"/>
          <w:szCs w:val="24"/>
        </w:rPr>
        <w:t>kiểm tra</w:t>
      </w:r>
      <w:r w:rsidRPr="00B3735A">
        <w:rPr>
          <w:rFonts w:ascii="Times New Roman" w:hAnsi="Times New Roman"/>
          <w:b/>
          <w:sz w:val="24"/>
          <w:szCs w:val="24"/>
        </w:rPr>
        <w:t xml:space="preserve"> nói:</w:t>
      </w:r>
    </w:p>
    <w:p w14:paraId="2F5F7DE9" w14:textId="77777777" w:rsidR="0090384D" w:rsidRPr="00B3735A" w:rsidRDefault="00354F89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luôn</w:t>
      </w:r>
      <w:r w:rsidR="0090384D" w:rsidRPr="00B3735A">
        <w:rPr>
          <w:rFonts w:ascii="Times New Roman" w:hAnsi="Times New Roman"/>
          <w:sz w:val="24"/>
          <w:szCs w:val="24"/>
        </w:rPr>
        <w:t xml:space="preserve"> tươi cười, sử dụng các câu khen</w:t>
      </w:r>
      <w:r w:rsidR="007C3140" w:rsidRPr="00B3735A">
        <w:rPr>
          <w:rFonts w:ascii="Times New Roman" w:hAnsi="Times New Roman"/>
          <w:sz w:val="24"/>
          <w:szCs w:val="24"/>
        </w:rPr>
        <w:t xml:space="preserve"> ngợi,</w:t>
      </w:r>
      <w:r w:rsidR="0090384D" w:rsidRPr="00B3735A">
        <w:rPr>
          <w:rFonts w:ascii="Times New Roman" w:hAnsi="Times New Roman"/>
          <w:sz w:val="24"/>
          <w:szCs w:val="24"/>
        </w:rPr>
        <w:t xml:space="preserve"> động viên học sinh trong quá trình kiểm tra nói.</w:t>
      </w:r>
    </w:p>
    <w:p w14:paraId="7D6E0D56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phát âm rõ ràng để học sinh hiểu được câu hỏi.</w:t>
      </w:r>
    </w:p>
    <w:p w14:paraId="02029734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sử dụng ngữ điệu, nhấn câu… khi hỏi</w:t>
      </w:r>
      <w:r w:rsidR="007C3140" w:rsidRPr="00B3735A">
        <w:rPr>
          <w:rFonts w:ascii="Times New Roman" w:hAnsi="Times New Roman"/>
          <w:sz w:val="24"/>
          <w:szCs w:val="24"/>
        </w:rPr>
        <w:t>,</w:t>
      </w:r>
      <w:r w:rsidRPr="00B3735A">
        <w:rPr>
          <w:rFonts w:ascii="Times New Roman" w:hAnsi="Times New Roman"/>
          <w:sz w:val="24"/>
          <w:szCs w:val="24"/>
        </w:rPr>
        <w:t xml:space="preserve"> giúp học sinh dễ nắm ý chính.</w:t>
      </w:r>
    </w:p>
    <w:p w14:paraId="386F5C37" w14:textId="77777777" w:rsidR="0090384D" w:rsidRPr="00B3735A" w:rsidRDefault="0090384D" w:rsidP="00CF17D1">
      <w:pPr>
        <w:pStyle w:val="ListParagraph"/>
        <w:numPr>
          <w:ilvl w:val="0"/>
          <w:numId w:val="2"/>
        </w:numPr>
        <w:tabs>
          <w:tab w:val="left" w:pos="360"/>
        </w:tabs>
        <w:spacing w:after="0" w:line="360" w:lineRule="auto"/>
        <w:ind w:left="0" w:firstLine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 xml:space="preserve">Giáo viên gợi ý cho học sinh nếu học sinh gặp khó khăn khi nghe câu hỏi. </w:t>
      </w:r>
    </w:p>
    <w:p w14:paraId="233177E9" w14:textId="77777777" w:rsidR="0090384D" w:rsidRPr="00B3735A" w:rsidRDefault="0090384D" w:rsidP="00CF17D1">
      <w:pPr>
        <w:pStyle w:val="ListParagraph"/>
        <w:numPr>
          <w:ilvl w:val="0"/>
          <w:numId w:val="2"/>
        </w:numPr>
        <w:tabs>
          <w:tab w:val="left" w:pos="360"/>
        </w:tabs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 xml:space="preserve">Giáo viên thay đổi nội dung hỏi khi học sinh gặp khó khăn. </w:t>
      </w:r>
    </w:p>
    <w:p w14:paraId="3BD1EC87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không cần yêu cầu học sinh sử dụng đúng văn phạm chuẩn.</w:t>
      </w:r>
    </w:p>
    <w:p w14:paraId="7F6BCA6F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không cần yêu cầu học sinh nói liên tục.</w:t>
      </w:r>
    </w:p>
    <w:p w14:paraId="65420AE5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không cần sửa lỗi cho học sinh khi kiểm tra nói.</w:t>
      </w:r>
    </w:p>
    <w:p w14:paraId="31A8D5B9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không cố thuyết phục học sinh nói tiếp khi học sinh không thể tiếp tục.</w:t>
      </w:r>
    </w:p>
    <w:p w14:paraId="351BEE94" w14:textId="6FA625E8" w:rsidR="0090384D" w:rsidRPr="00B3735A" w:rsidRDefault="0090384D" w:rsidP="00CF17D1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t xml:space="preserve">Kết cấu bài </w:t>
      </w:r>
      <w:r w:rsidR="0062654C">
        <w:rPr>
          <w:rFonts w:ascii="Times New Roman" w:hAnsi="Times New Roman"/>
          <w:b/>
          <w:sz w:val="24"/>
          <w:szCs w:val="24"/>
        </w:rPr>
        <w:t>kiểm tra</w:t>
      </w:r>
      <w:r w:rsidR="0062654C" w:rsidRPr="00B3735A">
        <w:rPr>
          <w:rFonts w:ascii="Times New Roman" w:hAnsi="Times New Roman"/>
          <w:b/>
          <w:sz w:val="24"/>
          <w:szCs w:val="24"/>
        </w:rPr>
        <w:t xml:space="preserve"> </w:t>
      </w:r>
      <w:r w:rsidRPr="00B3735A">
        <w:rPr>
          <w:rFonts w:ascii="Times New Roman" w:hAnsi="Times New Roman"/>
          <w:b/>
          <w:sz w:val="24"/>
          <w:szCs w:val="24"/>
        </w:rPr>
        <w:t>nói:</w:t>
      </w:r>
    </w:p>
    <w:p w14:paraId="0B9C6B7A" w14:textId="77777777" w:rsidR="0090384D" w:rsidRPr="00B3735A" w:rsidRDefault="0090384D" w:rsidP="00CF17D1">
      <w:pPr>
        <w:pStyle w:val="ListParagraph"/>
        <w:numPr>
          <w:ilvl w:val="0"/>
          <w:numId w:val="2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Thời gian kiể</w:t>
      </w:r>
      <w:r w:rsidR="00570C53" w:rsidRPr="00B3735A">
        <w:rPr>
          <w:rFonts w:ascii="Times New Roman" w:hAnsi="Times New Roman"/>
          <w:sz w:val="24"/>
          <w:szCs w:val="24"/>
        </w:rPr>
        <w:t>m tra: 2</w:t>
      </w:r>
      <w:r w:rsidR="0064087E" w:rsidRPr="00B3735A">
        <w:rPr>
          <w:rFonts w:ascii="Times New Roman" w:hAnsi="Times New Roman"/>
          <w:sz w:val="24"/>
          <w:szCs w:val="24"/>
        </w:rPr>
        <w:t xml:space="preserve"> - </w:t>
      </w:r>
      <w:r w:rsidR="00570C53" w:rsidRPr="00B3735A">
        <w:rPr>
          <w:rFonts w:ascii="Times New Roman" w:hAnsi="Times New Roman"/>
          <w:sz w:val="24"/>
          <w:szCs w:val="24"/>
        </w:rPr>
        <w:t>4</w:t>
      </w:r>
      <w:r w:rsidRPr="00B3735A">
        <w:rPr>
          <w:rFonts w:ascii="Times New Roman" w:hAnsi="Times New Roman"/>
          <w:sz w:val="24"/>
          <w:szCs w:val="24"/>
        </w:rPr>
        <w:t xml:space="preserve"> phút</w:t>
      </w:r>
      <w:r w:rsidR="00570C53" w:rsidRPr="00B3735A">
        <w:rPr>
          <w:rFonts w:ascii="Times New Roman" w:hAnsi="Times New Roman"/>
          <w:sz w:val="24"/>
          <w:szCs w:val="24"/>
        </w:rPr>
        <w:t>/ 1 học sinh</w:t>
      </w:r>
    </w:p>
    <w:p w14:paraId="0AD3D448" w14:textId="7E2520EF" w:rsidR="0090384D" w:rsidRPr="00B3735A" w:rsidRDefault="0090384D" w:rsidP="00CF17D1">
      <w:pPr>
        <w:pStyle w:val="ListParagraph"/>
        <w:numPr>
          <w:ilvl w:val="0"/>
          <w:numId w:val="2"/>
        </w:numPr>
        <w:tabs>
          <w:tab w:val="left" w:pos="0"/>
          <w:tab w:val="left" w:pos="360"/>
        </w:tabs>
        <w:spacing w:after="0" w:line="360" w:lineRule="auto"/>
        <w:ind w:left="0" w:firstLine="0"/>
        <w:contextualSpacing w:val="0"/>
        <w:jc w:val="both"/>
        <w:rPr>
          <w:rFonts w:ascii="Times New Roman" w:hAnsi="Times New Roman"/>
          <w:b/>
          <w:i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Đề</w:t>
      </w:r>
      <w:r w:rsidR="00EC63D5" w:rsidRPr="00B3735A">
        <w:rPr>
          <w:rFonts w:ascii="Times New Roman" w:hAnsi="Times New Roman"/>
          <w:sz w:val="24"/>
          <w:szCs w:val="24"/>
        </w:rPr>
        <w:t xml:space="preserve"> </w:t>
      </w:r>
      <w:r w:rsidR="0062654C" w:rsidRPr="0062654C">
        <w:rPr>
          <w:rFonts w:ascii="Times New Roman" w:hAnsi="Times New Roman"/>
          <w:bCs/>
          <w:sz w:val="24"/>
          <w:szCs w:val="24"/>
        </w:rPr>
        <w:t>kiểm tra</w:t>
      </w:r>
      <w:r w:rsidR="00EC63D5" w:rsidRPr="00B3735A">
        <w:rPr>
          <w:rFonts w:ascii="Times New Roman" w:hAnsi="Times New Roman"/>
          <w:sz w:val="24"/>
          <w:szCs w:val="24"/>
        </w:rPr>
        <w:t xml:space="preserve"> có 8</w:t>
      </w:r>
      <w:r w:rsidRPr="00B3735A">
        <w:rPr>
          <w:rFonts w:ascii="Times New Roman" w:hAnsi="Times New Roman"/>
          <w:sz w:val="24"/>
          <w:szCs w:val="24"/>
        </w:rPr>
        <w:t xml:space="preserve"> câu hỏi, đánh số thứ tự từ câu 1 đến câu </w:t>
      </w:r>
      <w:r w:rsidR="00EC63D5" w:rsidRPr="00B3735A">
        <w:rPr>
          <w:rFonts w:ascii="Times New Roman" w:hAnsi="Times New Roman"/>
          <w:sz w:val="24"/>
          <w:szCs w:val="24"/>
        </w:rPr>
        <w:t>8</w:t>
      </w:r>
      <w:r w:rsidRPr="00B3735A">
        <w:rPr>
          <w:rFonts w:ascii="Times New Roman" w:hAnsi="Times New Roman"/>
          <w:b/>
          <w:i/>
          <w:sz w:val="24"/>
          <w:szCs w:val="24"/>
        </w:rPr>
        <w:t>.</w:t>
      </w:r>
    </w:p>
    <w:p w14:paraId="7B838107" w14:textId="77777777" w:rsidR="0090384D" w:rsidRPr="00B3735A" w:rsidRDefault="0090384D" w:rsidP="00CF17D1">
      <w:pPr>
        <w:pStyle w:val="ListParagraph"/>
        <w:numPr>
          <w:ilvl w:val="0"/>
          <w:numId w:val="2"/>
        </w:numPr>
        <w:tabs>
          <w:tab w:val="left" w:pos="0"/>
          <w:tab w:val="left" w:pos="360"/>
        </w:tabs>
        <w:spacing w:after="0" w:line="360" w:lineRule="auto"/>
        <w:ind w:left="0" w:firstLine="0"/>
        <w:contextualSpacing w:val="0"/>
        <w:jc w:val="both"/>
        <w:rPr>
          <w:rFonts w:ascii="Times New Roman" w:hAnsi="Times New Roman"/>
          <w:b/>
          <w:i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>Giáo viên sử dụng gói đề thi gồ</w:t>
      </w:r>
      <w:r w:rsidR="0064087E" w:rsidRPr="00B3735A">
        <w:rPr>
          <w:rFonts w:ascii="Times New Roman" w:hAnsi="Times New Roman"/>
          <w:sz w:val="24"/>
          <w:szCs w:val="24"/>
        </w:rPr>
        <w:t xml:space="preserve">m: </w:t>
      </w:r>
      <w:r w:rsidR="00EC63D5" w:rsidRPr="00B3735A">
        <w:rPr>
          <w:rFonts w:ascii="Times New Roman" w:hAnsi="Times New Roman"/>
          <w:sz w:val="24"/>
          <w:szCs w:val="24"/>
        </w:rPr>
        <w:t>8</w:t>
      </w:r>
      <w:r w:rsidRPr="00B3735A">
        <w:rPr>
          <w:rFonts w:ascii="Times New Roman" w:hAnsi="Times New Roman"/>
          <w:sz w:val="24"/>
          <w:szCs w:val="24"/>
        </w:rPr>
        <w:t xml:space="preserve"> câu hỏ</w:t>
      </w:r>
      <w:r w:rsidR="00996EC2" w:rsidRPr="00B3735A">
        <w:rPr>
          <w:rFonts w:ascii="Times New Roman" w:hAnsi="Times New Roman"/>
          <w:sz w:val="24"/>
          <w:szCs w:val="24"/>
        </w:rPr>
        <w:t>i,</w:t>
      </w:r>
      <w:r w:rsidR="006860B9" w:rsidRPr="00B3735A">
        <w:rPr>
          <w:rFonts w:ascii="Times New Roman" w:hAnsi="Times New Roman"/>
          <w:sz w:val="24"/>
          <w:szCs w:val="24"/>
        </w:rPr>
        <w:t xml:space="preserve"> tranh background</w:t>
      </w:r>
      <w:r w:rsidR="00996EC2" w:rsidRPr="00B3735A">
        <w:rPr>
          <w:rFonts w:ascii="Times New Roman" w:hAnsi="Times New Roman"/>
          <w:sz w:val="24"/>
          <w:szCs w:val="24"/>
        </w:rPr>
        <w:t xml:space="preserve"> và tranh flashcards.</w:t>
      </w:r>
    </w:p>
    <w:p w14:paraId="7EF9F68E" w14:textId="1EC9AEBE" w:rsidR="0090384D" w:rsidRPr="00B3735A" w:rsidRDefault="0090384D" w:rsidP="00CF17D1">
      <w:pPr>
        <w:pStyle w:val="ListParagraph"/>
        <w:numPr>
          <w:ilvl w:val="0"/>
          <w:numId w:val="3"/>
        </w:numPr>
        <w:tabs>
          <w:tab w:val="left" w:pos="0"/>
          <w:tab w:val="left" w:pos="360"/>
        </w:tabs>
        <w:spacing w:after="0" w:line="360" w:lineRule="auto"/>
        <w:contextualSpacing w:val="0"/>
        <w:jc w:val="both"/>
        <w:rPr>
          <w:rFonts w:ascii="Times New Roman" w:hAnsi="Times New Roman"/>
          <w:b/>
          <w:i/>
          <w:sz w:val="24"/>
          <w:szCs w:val="24"/>
        </w:rPr>
      </w:pPr>
      <w:r w:rsidRPr="00B3735A">
        <w:rPr>
          <w:rFonts w:ascii="Times New Roman" w:hAnsi="Times New Roman"/>
          <w:i/>
          <w:sz w:val="24"/>
          <w:szCs w:val="24"/>
        </w:rPr>
        <w:t>Chú ý:</w:t>
      </w:r>
      <w:r w:rsidRPr="00B3735A">
        <w:rPr>
          <w:rFonts w:ascii="Times New Roman" w:hAnsi="Times New Roman"/>
          <w:sz w:val="24"/>
          <w:szCs w:val="24"/>
        </w:rPr>
        <w:t xml:space="preserve"> Xem phần II: Nội dung kiểm tra </w:t>
      </w:r>
      <w:r w:rsidR="0062654C">
        <w:rPr>
          <w:rFonts w:ascii="Times New Roman" w:hAnsi="Times New Roman"/>
          <w:sz w:val="24"/>
          <w:szCs w:val="24"/>
        </w:rPr>
        <w:t xml:space="preserve">để tiến hành cho học sinh </w:t>
      </w:r>
      <w:r w:rsidR="0062654C" w:rsidRPr="0062654C">
        <w:rPr>
          <w:rFonts w:ascii="Times New Roman" w:hAnsi="Times New Roman"/>
          <w:bCs/>
          <w:sz w:val="24"/>
          <w:szCs w:val="24"/>
        </w:rPr>
        <w:t>kiểm tra</w:t>
      </w:r>
      <w:r w:rsidR="0062654C">
        <w:rPr>
          <w:rFonts w:ascii="Times New Roman" w:hAnsi="Times New Roman"/>
          <w:bCs/>
          <w:sz w:val="24"/>
          <w:szCs w:val="24"/>
        </w:rPr>
        <w:t xml:space="preserve"> kỹ năng nói.</w:t>
      </w:r>
    </w:p>
    <w:p w14:paraId="5674A018" w14:textId="77777777" w:rsidR="0090384D" w:rsidRPr="00B3735A" w:rsidRDefault="0090384D" w:rsidP="00CF17D1">
      <w:pPr>
        <w:pStyle w:val="ListParagraph"/>
        <w:numPr>
          <w:ilvl w:val="0"/>
          <w:numId w:val="1"/>
        </w:numPr>
        <w:tabs>
          <w:tab w:val="left" w:pos="0"/>
          <w:tab w:val="left" w:pos="360"/>
        </w:tabs>
        <w:spacing w:after="0" w:line="360" w:lineRule="auto"/>
        <w:ind w:hanging="72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t>Định lượng kiến thức kiểm tra nói:</w:t>
      </w:r>
    </w:p>
    <w:p w14:paraId="532E91F5" w14:textId="3ADC36AF" w:rsidR="00F047AE" w:rsidRPr="00B3735A" w:rsidRDefault="0090384D" w:rsidP="00CF17D1">
      <w:pPr>
        <w:tabs>
          <w:tab w:val="left" w:pos="0"/>
          <w:tab w:val="left" w:pos="360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 xml:space="preserve">-     Ngữ liệu chương trình </w:t>
      </w:r>
      <w:r w:rsidR="00354F89" w:rsidRPr="00B3735A">
        <w:rPr>
          <w:rFonts w:ascii="Times New Roman" w:hAnsi="Times New Roman"/>
          <w:sz w:val="24"/>
          <w:szCs w:val="24"/>
        </w:rPr>
        <w:t>Tiếng Anh 3 Phonics – Smart -</w:t>
      </w:r>
      <w:r w:rsidR="00996EC2" w:rsidRPr="00B3735A">
        <w:rPr>
          <w:rFonts w:ascii="Times New Roman" w:hAnsi="Times New Roman"/>
          <w:sz w:val="24"/>
          <w:szCs w:val="24"/>
        </w:rPr>
        <w:t xml:space="preserve"> </w:t>
      </w:r>
      <w:r w:rsidRPr="00B3735A">
        <w:rPr>
          <w:rFonts w:ascii="Times New Roman" w:hAnsi="Times New Roman"/>
          <w:sz w:val="24"/>
          <w:szCs w:val="24"/>
        </w:rPr>
        <w:t xml:space="preserve">Học kỳ </w:t>
      </w:r>
      <w:r w:rsidR="00F047AE" w:rsidRPr="00B3735A">
        <w:rPr>
          <w:rFonts w:ascii="Times New Roman" w:hAnsi="Times New Roman"/>
          <w:sz w:val="24"/>
          <w:szCs w:val="24"/>
        </w:rPr>
        <w:t>I</w:t>
      </w:r>
      <w:r w:rsidR="006D5578">
        <w:rPr>
          <w:rFonts w:ascii="Times New Roman" w:hAnsi="Times New Roman"/>
          <w:sz w:val="24"/>
          <w:szCs w:val="24"/>
        </w:rPr>
        <w:t>I</w:t>
      </w:r>
      <w:r w:rsidRPr="00B3735A">
        <w:rPr>
          <w:rFonts w:ascii="Times New Roman" w:hAnsi="Times New Roman"/>
          <w:sz w:val="24"/>
          <w:szCs w:val="24"/>
        </w:rPr>
        <w:t xml:space="preserve"> – Code: </w:t>
      </w:r>
      <w:r w:rsidR="00F047AE" w:rsidRPr="003725C2">
        <w:rPr>
          <w:rFonts w:ascii="Times New Roman" w:hAnsi="Times New Roman"/>
          <w:b/>
          <w:bCs/>
          <w:sz w:val="24"/>
          <w:szCs w:val="24"/>
        </w:rPr>
        <w:t>T</w:t>
      </w:r>
      <w:r w:rsidR="006D5578" w:rsidRPr="003725C2">
        <w:rPr>
          <w:rFonts w:ascii="Times New Roman" w:hAnsi="Times New Roman"/>
          <w:b/>
          <w:bCs/>
          <w:sz w:val="24"/>
          <w:szCs w:val="24"/>
        </w:rPr>
        <w:t>2</w:t>
      </w:r>
      <w:r w:rsidR="0088353C" w:rsidRPr="003725C2">
        <w:rPr>
          <w:rFonts w:ascii="Times New Roman" w:hAnsi="Times New Roman"/>
          <w:b/>
          <w:bCs/>
          <w:sz w:val="24"/>
          <w:szCs w:val="24"/>
        </w:rPr>
        <w:t>_</w:t>
      </w:r>
      <w:r w:rsidR="006860B9" w:rsidRPr="003725C2">
        <w:rPr>
          <w:rFonts w:ascii="Times New Roman" w:hAnsi="Times New Roman"/>
          <w:b/>
          <w:bCs/>
          <w:sz w:val="24"/>
          <w:szCs w:val="24"/>
        </w:rPr>
        <w:t>PS</w:t>
      </w:r>
      <w:r w:rsidR="00A20B60" w:rsidRPr="003725C2">
        <w:rPr>
          <w:rFonts w:ascii="Times New Roman" w:hAnsi="Times New Roman"/>
          <w:b/>
          <w:bCs/>
          <w:sz w:val="24"/>
          <w:szCs w:val="24"/>
        </w:rPr>
        <w:t>3</w:t>
      </w:r>
    </w:p>
    <w:p w14:paraId="3CA24AA8" w14:textId="5A16ED14" w:rsidR="0090384D" w:rsidRPr="00B3735A" w:rsidRDefault="0090384D" w:rsidP="00CF17D1">
      <w:pPr>
        <w:tabs>
          <w:tab w:val="left" w:pos="0"/>
          <w:tab w:val="left" w:pos="360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sz w:val="24"/>
          <w:szCs w:val="24"/>
        </w:rPr>
        <w:t xml:space="preserve">-     Độ khó tương đương </w:t>
      </w:r>
      <w:r w:rsidR="001C2A7B">
        <w:rPr>
          <w:rFonts w:ascii="Times New Roman" w:hAnsi="Times New Roman"/>
          <w:sz w:val="24"/>
          <w:szCs w:val="24"/>
        </w:rPr>
        <w:t>4</w:t>
      </w:r>
      <w:r w:rsidR="00B2135F">
        <w:rPr>
          <w:rFonts w:ascii="Times New Roman" w:hAnsi="Times New Roman"/>
          <w:sz w:val="24"/>
          <w:szCs w:val="24"/>
          <w:lang w:val="vi-VN"/>
        </w:rPr>
        <w:t>-5</w:t>
      </w:r>
      <w:r w:rsidRPr="00B3735A">
        <w:rPr>
          <w:rFonts w:ascii="Times New Roman" w:hAnsi="Times New Roman"/>
          <w:sz w:val="24"/>
          <w:szCs w:val="24"/>
        </w:rPr>
        <w:t xml:space="preserve"> khiên đề </w:t>
      </w:r>
      <w:r w:rsidR="0062654C" w:rsidRPr="0062654C">
        <w:rPr>
          <w:rFonts w:ascii="Times New Roman" w:hAnsi="Times New Roman"/>
          <w:bCs/>
          <w:sz w:val="24"/>
          <w:szCs w:val="24"/>
        </w:rPr>
        <w:t>kiểm tra</w:t>
      </w:r>
      <w:r w:rsidRPr="00B3735A">
        <w:rPr>
          <w:rFonts w:ascii="Times New Roman" w:hAnsi="Times New Roman"/>
          <w:sz w:val="24"/>
          <w:szCs w:val="24"/>
        </w:rPr>
        <w:t xml:space="preserve"> nói trình độ Starters.</w:t>
      </w:r>
    </w:p>
    <w:p w14:paraId="3916E307" w14:textId="77777777" w:rsidR="0090384D" w:rsidRPr="00B3735A" w:rsidRDefault="0090384D" w:rsidP="00CF17D1">
      <w:pPr>
        <w:pStyle w:val="ListParagraph"/>
        <w:tabs>
          <w:tab w:val="left" w:pos="360"/>
          <w:tab w:val="left" w:pos="450"/>
        </w:tabs>
        <w:spacing w:after="0" w:line="36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t xml:space="preserve">4.  Hình thức thi: </w:t>
      </w:r>
      <w:r w:rsidRPr="00B3735A">
        <w:rPr>
          <w:rFonts w:ascii="Times New Roman" w:hAnsi="Times New Roman"/>
          <w:sz w:val="24"/>
          <w:szCs w:val="24"/>
        </w:rPr>
        <w:t>Giáo viên sử dụng câu hỏi và tranh theo đề thi để kiểm tra nói trực tiếp học sinh. Học sinh ngồi cùng phía vớ</w:t>
      </w:r>
      <w:r w:rsidR="00EE1B41" w:rsidRPr="00B3735A">
        <w:rPr>
          <w:rFonts w:ascii="Times New Roman" w:hAnsi="Times New Roman"/>
          <w:sz w:val="24"/>
          <w:szCs w:val="24"/>
        </w:rPr>
        <w:t>i giáo viên.</w:t>
      </w:r>
    </w:p>
    <w:p w14:paraId="3E104EC5" w14:textId="77777777" w:rsidR="0090384D" w:rsidRPr="00B82F18" w:rsidRDefault="0090384D" w:rsidP="00CF17D1">
      <w:pPr>
        <w:pStyle w:val="ListParagraph"/>
        <w:spacing w:after="0" w:line="360" w:lineRule="auto"/>
        <w:ind w:left="0"/>
        <w:contextualSpacing w:val="0"/>
        <w:rPr>
          <w:rFonts w:ascii="Times New Roman" w:hAnsi="Times New Roman"/>
          <w:b/>
          <w:sz w:val="28"/>
          <w:szCs w:val="28"/>
        </w:rPr>
        <w:sectPr w:rsidR="0090384D" w:rsidRPr="00B82F18" w:rsidSect="00277387">
          <w:footerReference w:type="default" r:id="rId8"/>
          <w:pgSz w:w="12240" w:h="15840"/>
          <w:pgMar w:top="810" w:right="758" w:bottom="1440" w:left="1440" w:header="720" w:footer="720" w:gutter="0"/>
          <w:cols w:space="720"/>
          <w:docGrid w:linePitch="360"/>
        </w:sectPr>
      </w:pPr>
    </w:p>
    <w:p w14:paraId="12AAC37F" w14:textId="77777777" w:rsidR="0010756E" w:rsidRPr="00B3735A" w:rsidRDefault="0090384D" w:rsidP="00CF17D1">
      <w:pPr>
        <w:pStyle w:val="ListParagraph"/>
        <w:spacing w:after="0" w:line="360" w:lineRule="auto"/>
        <w:ind w:left="0"/>
        <w:contextualSpacing w:val="0"/>
        <w:rPr>
          <w:rFonts w:ascii="Times New Roman" w:hAnsi="Times New Roman"/>
          <w:b/>
          <w:sz w:val="24"/>
          <w:szCs w:val="24"/>
        </w:rPr>
      </w:pPr>
      <w:r w:rsidRPr="00B3735A">
        <w:rPr>
          <w:rFonts w:ascii="Times New Roman" w:hAnsi="Times New Roman"/>
          <w:b/>
          <w:sz w:val="24"/>
          <w:szCs w:val="24"/>
        </w:rPr>
        <w:lastRenderedPageBreak/>
        <w:t>Phần II: Nội dung kiểm tra:</w:t>
      </w:r>
    </w:p>
    <w:tbl>
      <w:tblPr>
        <w:tblW w:w="10338" w:type="dxa"/>
        <w:tblInd w:w="-4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455"/>
        <w:gridCol w:w="4883"/>
      </w:tblGrid>
      <w:tr w:rsidR="0010756E" w:rsidRPr="00B3735A" w14:paraId="61FEECC0" w14:textId="77777777" w:rsidTr="0063414B">
        <w:trPr>
          <w:trHeight w:val="605"/>
        </w:trPr>
        <w:tc>
          <w:tcPr>
            <w:tcW w:w="5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A9024" w14:textId="77777777" w:rsidR="0010756E" w:rsidRPr="00B3735A" w:rsidRDefault="0010756E" w:rsidP="00CF17D1">
            <w:pPr>
              <w:spacing w:after="0" w:line="360" w:lineRule="auto"/>
              <w:ind w:left="-62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Câu hỏi</w:t>
            </w:r>
          </w:p>
        </w:tc>
        <w:tc>
          <w:tcPr>
            <w:tcW w:w="488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886F9" w14:textId="77777777" w:rsidR="0010756E" w:rsidRPr="00B3735A" w:rsidRDefault="0010756E" w:rsidP="00CF17D1">
            <w:pPr>
              <w:spacing w:after="0" w:line="360" w:lineRule="auto"/>
              <w:ind w:left="-62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Đáp án</w:t>
            </w:r>
          </w:p>
        </w:tc>
      </w:tr>
      <w:tr w:rsidR="0010756E" w:rsidRPr="00B3735A" w14:paraId="664EC7A5" w14:textId="77777777" w:rsidTr="0063414B">
        <w:trPr>
          <w:trHeight w:val="1065"/>
        </w:trPr>
        <w:tc>
          <w:tcPr>
            <w:tcW w:w="545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D69FB" w14:textId="77777777" w:rsidR="0010756E" w:rsidRPr="00B3735A" w:rsidRDefault="006F0A7D" w:rsidP="00CF17D1">
            <w:pPr>
              <w:spacing w:after="0" w:line="360" w:lineRule="auto"/>
              <w:ind w:right="-359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I.</w:t>
            </w:r>
            <w:r w:rsidR="00212F4F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10756E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reetings. </w:t>
            </w:r>
          </w:p>
          <w:p w14:paraId="626768B2" w14:textId="7CD84655" w:rsidR="0010756E" w:rsidRPr="00B3735A" w:rsidRDefault="0010756E" w:rsidP="00CF17D1">
            <w:pPr>
              <w:spacing w:after="0" w:line="360" w:lineRule="auto"/>
              <w:ind w:right="-359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T</w:t>
            </w: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: 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Hello, my name is ………… . What is your name?</w:t>
            </w:r>
          </w:p>
          <w:p w14:paraId="34285C71" w14:textId="77777777" w:rsidR="0010756E" w:rsidRPr="00B3735A" w:rsidRDefault="0010756E" w:rsidP="00CF17D1">
            <w:pPr>
              <w:spacing w:after="0" w:line="360" w:lineRule="auto"/>
              <w:ind w:right="-359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T: How are you?</w:t>
            </w:r>
          </w:p>
        </w:tc>
        <w:tc>
          <w:tcPr>
            <w:tcW w:w="4883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247C" w14:textId="77777777" w:rsidR="0010756E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:</w:t>
            </w:r>
          </w:p>
          <w:p w14:paraId="41D75CD3" w14:textId="77777777" w:rsidR="0010756E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Hello. My name is …… (tên học sinh)</w:t>
            </w:r>
          </w:p>
          <w:p w14:paraId="7E10D1D5" w14:textId="77777777" w:rsidR="0010756E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I’m ……. . (good/great/OK)</w:t>
            </w:r>
            <w:r w:rsidR="00354F89" w:rsidRPr="00B3735A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</w:tr>
      <w:tr w:rsidR="0010756E" w:rsidRPr="00B3735A" w14:paraId="75F347A2" w14:textId="77777777" w:rsidTr="0063414B">
        <w:trPr>
          <w:trHeight w:val="3886"/>
        </w:trPr>
        <w:tc>
          <w:tcPr>
            <w:tcW w:w="5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C580A" w14:textId="09A9832F" w:rsidR="0062654C" w:rsidRDefault="006F0A7D" w:rsidP="00CF17D1">
            <w:pPr>
              <w:spacing w:after="0" w:line="360" w:lineRule="auto"/>
              <w:ind w:right="-75"/>
              <w:rPr>
                <w:rFonts w:ascii="Times New Roman" w:eastAsia="Arial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  <w:r w:rsidR="00EC63D5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. </w:t>
            </w:r>
            <w:r w:rsidR="00CC1478" w:rsidRPr="00B3735A">
              <w:rPr>
                <w:rFonts w:ascii="Times New Roman" w:eastAsia="Arial" w:hAnsi="Times New Roman"/>
                <w:b/>
                <w:sz w:val="24"/>
                <w:szCs w:val="24"/>
              </w:rPr>
              <w:t xml:space="preserve">Listen and put the cards in the right place in the background. </w:t>
            </w:r>
            <w:r w:rsidR="0062654C">
              <w:rPr>
                <w:rFonts w:ascii="Times New Roman" w:eastAsia="Arial" w:hAnsi="Times New Roman"/>
                <w:b/>
                <w:sz w:val="24"/>
                <w:szCs w:val="24"/>
              </w:rPr>
              <w:t>(1 pt)</w:t>
            </w:r>
          </w:p>
          <w:p w14:paraId="774DFB1A" w14:textId="3CA218C0" w:rsidR="0010756E" w:rsidRPr="00B3735A" w:rsidRDefault="0062654C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/>
                <w:b/>
                <w:sz w:val="24"/>
                <w:szCs w:val="24"/>
              </w:rPr>
              <w:t>Mỗi câu học sinh trả lời đúng được 0.25 điểm.</w:t>
            </w:r>
          </w:p>
          <w:p w14:paraId="05A6FF72" w14:textId="77777777" w:rsidR="00D77EA0" w:rsidRPr="00B3735A" w:rsidRDefault="00D77EA0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GV sử</w:t>
            </w:r>
            <w:r w:rsidR="00CC1478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dụng flashcard</w:t>
            </w:r>
            <w:r w:rsidR="00354F89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s</w:t>
            </w:r>
            <w:r w:rsidR="00CC1478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và</w:t>
            </w: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tranh Background </w:t>
            </w:r>
          </w:p>
          <w:p w14:paraId="72A27A93" w14:textId="1CA578E9" w:rsidR="0010756E" w:rsidRPr="00B3735A" w:rsidRDefault="00355732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T: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>Which is the keyboard</w:t>
            </w:r>
            <w:r w:rsidR="0010756E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 w:rsidR="0010756E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(GV chỉ vào hình ảnh </w:t>
            </w:r>
            <w:r w:rsidR="00EE4FC4">
              <w:rPr>
                <w:rFonts w:ascii="Times New Roman" w:eastAsia="Times New Roman" w:hAnsi="Times New Roman"/>
                <w:i/>
                <w:sz w:val="24"/>
                <w:szCs w:val="24"/>
              </w:rPr>
              <w:t>“bàn phím máy tính</w:t>
            </w:r>
            <w:r w:rsidR="00D77EA0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” để</w:t>
            </w:r>
            <w:r w:rsidR="0010756E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làm mẫu).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CC1478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Put it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>next to the mouse</w:t>
            </w:r>
            <w:r w:rsidR="00EC63D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. ( GV đặt hình </w:t>
            </w:r>
            <w:r w:rsidR="00527582">
              <w:rPr>
                <w:rFonts w:ascii="Times New Roman" w:eastAsia="Times New Roman" w:hAnsi="Times New Roman"/>
                <w:i/>
                <w:sz w:val="24"/>
                <w:szCs w:val="24"/>
              </w:rPr>
              <w:t>bàn phím máy tính</w:t>
            </w:r>
            <w:r w:rsidR="00EC63D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527582">
              <w:rPr>
                <w:rFonts w:ascii="Times New Roman" w:eastAsia="Times New Roman" w:hAnsi="Times New Roman"/>
                <w:i/>
                <w:sz w:val="24"/>
                <w:szCs w:val="24"/>
              </w:rPr>
              <w:t>bên cạnh chuột máy tính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trong tranh Background)</w:t>
            </w:r>
          </w:p>
          <w:p w14:paraId="5E454227" w14:textId="0250BFFA" w:rsidR="0010756E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Question 1:</w:t>
            </w:r>
            <w:r w:rsidR="00D77EA0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Which is the burger</w:t>
            </w:r>
            <w:r w:rsidR="00CC1478" w:rsidRPr="00B3735A">
              <w:rPr>
                <w:rFonts w:ascii="Times New Roman" w:eastAsia="Times New Roman" w:hAnsi="Times New Roman"/>
                <w:sz w:val="24"/>
                <w:szCs w:val="24"/>
              </w:rPr>
              <w:t>?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(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GV đưa tranh 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flashcard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trước mặt học sinh)</w:t>
            </w:r>
            <w:r w:rsidR="00354F89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A07F7E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Put it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>on the table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 (GV đưa tranh background trước m</w:t>
            </w:r>
            <w:r w:rsidR="00CC1478" w:rsidRPr="00825985">
              <w:rPr>
                <w:rFonts w:ascii="Times New Roman" w:eastAsia="Times New Roman" w:hAnsi="Times New Roman"/>
                <w:i/>
                <w:sz w:val="24"/>
                <w:szCs w:val="24"/>
              </w:rPr>
              <w:t>ặ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t học sinh)</w:t>
            </w:r>
          </w:p>
          <w:p w14:paraId="2207A99D" w14:textId="392443F4" w:rsidR="00CC1478" w:rsidRPr="00B3735A" w:rsidRDefault="0010756E" w:rsidP="00CC1478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Question 2</w:t>
            </w:r>
            <w:r w:rsidR="00D77EA0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CC1478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Which is the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bat</w:t>
            </w:r>
            <w:r w:rsidR="009263A9" w:rsidRPr="00B3735A">
              <w:rPr>
                <w:rFonts w:ascii="Times New Roman" w:eastAsia="Times New Roman" w:hAnsi="Times New Roman"/>
                <w:sz w:val="24"/>
                <w:szCs w:val="24"/>
              </w:rPr>
              <w:t>?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(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GV đưa tranh flashcard trước mặt học sinh)</w:t>
            </w:r>
            <w:r w:rsidR="00354F89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>Put it under the chair</w:t>
            </w:r>
            <w:r w:rsidR="00CC1478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 (GV đưa tranh background trước mặt học sinh)</w:t>
            </w:r>
          </w:p>
          <w:p w14:paraId="1B029E8A" w14:textId="7EBE7EBE" w:rsidR="00CC1478" w:rsidRPr="00B3735A" w:rsidRDefault="00CC1478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Question 3: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Which is the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guiter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?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GV đưa tranh flashcard trước mặt học sinh)</w:t>
            </w:r>
            <w:r w:rsidR="00354F89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Put it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on the bed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 (GV đưa tranh background trước mặt học sinh)</w:t>
            </w:r>
          </w:p>
          <w:p w14:paraId="72D12126" w14:textId="687AF3C8" w:rsidR="00CC1478" w:rsidRPr="00B3735A" w:rsidRDefault="00CC1478" w:rsidP="00B27BAB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Question 4: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 Which </w:t>
            </w:r>
            <w:r w:rsidR="00B27BAB">
              <w:rPr>
                <w:rFonts w:ascii="Times New Roman" w:eastAsia="Times New Roman" w:hAnsi="Times New Roman"/>
                <w:sz w:val="24"/>
                <w:szCs w:val="24"/>
              </w:rPr>
              <w:t xml:space="preserve">is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the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painting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?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GV đưa tranh flashcard trước mặt học sinh)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Put </w:t>
            </w:r>
            <w:r w:rsidR="00B27BAB">
              <w:rPr>
                <w:rFonts w:ascii="Times New Roman" w:eastAsia="Times New Roman" w:hAnsi="Times New Roman"/>
                <w:sz w:val="24"/>
                <w:szCs w:val="24"/>
              </w:rPr>
              <w:t xml:space="preserve">it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next to the clock</w:t>
            </w:r>
            <w:r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. (GV đưa tranh background trước mặt học sinh)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19E85" w14:textId="77777777" w:rsidR="0012294C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</w:p>
          <w:p w14:paraId="5F5B4DEC" w14:textId="77777777" w:rsidR="0012294C" w:rsidRPr="00B3735A" w:rsidRDefault="0012294C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CC94F5E" w14:textId="77777777" w:rsidR="004E4DFA" w:rsidRPr="00B3735A" w:rsidRDefault="00107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</w:p>
          <w:p w14:paraId="61F6B3EB" w14:textId="77777777" w:rsidR="006F0A7D" w:rsidRPr="00B3735A" w:rsidRDefault="006F0A7D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061385B" w14:textId="77777777" w:rsidR="00CC1478" w:rsidRPr="00B3735A" w:rsidRDefault="00CC1478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CBBC9CF" w14:textId="77777777" w:rsidR="00CC1478" w:rsidRPr="00B3735A" w:rsidRDefault="00CC1478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0B39E05F" w14:textId="77777777" w:rsidR="00AD461A" w:rsidRPr="00B3735A" w:rsidRDefault="00AD461A" w:rsidP="00AD461A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6614BA4" w14:textId="575739B6" w:rsidR="0010756E" w:rsidRPr="00B3735A" w:rsidRDefault="0010756E" w:rsidP="00AD461A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 1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: HS c</w:t>
            </w:r>
            <w:r w:rsidR="00A61282" w:rsidRPr="00B3735A">
              <w:rPr>
                <w:rFonts w:ascii="Times New Roman" w:eastAsia="Times New Roman" w:hAnsi="Times New Roman"/>
                <w:sz w:val="24"/>
                <w:szCs w:val="24"/>
              </w:rPr>
              <w:t>h</w:t>
            </w:r>
            <w:r w:rsidR="00D77EA0" w:rsidRPr="00B3735A">
              <w:rPr>
                <w:rFonts w:ascii="Times New Roman" w:eastAsia="Times New Roman" w:hAnsi="Times New Roman"/>
                <w:sz w:val="24"/>
                <w:szCs w:val="24"/>
              </w:rPr>
              <w:t>ỉ vào hình ảnh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 xml:space="preserve"> bánh mì burger</w:t>
            </w:r>
            <w:r w:rsidR="003F443C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. HS đặt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 xml:space="preserve">bánh mì burger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lên trên </w:t>
            </w:r>
            <w:r w:rsidR="00402A8F">
              <w:rPr>
                <w:rFonts w:ascii="Times New Roman" w:eastAsia="Times New Roman" w:hAnsi="Times New Roman"/>
                <w:sz w:val="24"/>
                <w:szCs w:val="24"/>
              </w:rPr>
              <w:t>cái</w:t>
            </w:r>
            <w:r w:rsidR="00402A8F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 xml:space="preserve">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bàn </w:t>
            </w:r>
            <w:r w:rsidR="003F443C" w:rsidRPr="00B3735A">
              <w:rPr>
                <w:rFonts w:ascii="Times New Roman" w:eastAsia="Times New Roman" w:hAnsi="Times New Roman"/>
                <w:sz w:val="24"/>
                <w:szCs w:val="24"/>
              </w:rPr>
              <w:t>trong tranh Background.</w:t>
            </w:r>
          </w:p>
          <w:p w14:paraId="131925DD" w14:textId="2C813367" w:rsidR="0010756E" w:rsidRPr="00B3735A" w:rsidRDefault="0010756E" w:rsidP="00AD461A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 2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D77EA0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HS chỉ vào hình ảnh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cây</w:t>
            </w:r>
            <w:r w:rsidR="00586A04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gậy bóng chày</w:t>
            </w:r>
            <w:r w:rsidR="009263A9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 w:rsidR="003F443C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HS đặt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cây</w:t>
            </w:r>
            <w:r w:rsidR="00586A04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>gậy bóng chày</w:t>
            </w:r>
            <w:r w:rsidR="0063414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>dưới cái ghế</w:t>
            </w:r>
            <w:r w:rsidR="003F443C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trong tranh Background.</w:t>
            </w:r>
          </w:p>
          <w:p w14:paraId="72A49BD8" w14:textId="1DBB0A0A" w:rsidR="003F443C" w:rsidRPr="00B3735A" w:rsidRDefault="003F443C" w:rsidP="00AD461A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 3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: HS</w:t>
            </w:r>
            <w:r w:rsidR="00A07F7E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chỉ vào hình ảnh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đàn ghi-ta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. HS đặt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đàn ghi ta trên cái giường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trong tranh Background.</w:t>
            </w:r>
          </w:p>
          <w:p w14:paraId="2FFBA5A8" w14:textId="77777777" w:rsidR="00AD461A" w:rsidRPr="00B3735A" w:rsidRDefault="00AD461A" w:rsidP="00AD461A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9A47A44" w14:textId="13C8925D" w:rsidR="0010756E" w:rsidRPr="00B3735A" w:rsidRDefault="003F443C" w:rsidP="00B27BAB">
            <w:pPr>
              <w:spacing w:after="0" w:line="360" w:lineRule="auto"/>
              <w:ind w:right="-7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 4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A07F7E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HS chỉ vào hình ảnh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bức tranh</w:t>
            </w:r>
            <w:r w:rsidR="00527582">
              <w:rPr>
                <w:rFonts w:ascii="Times New Roman" w:eastAsia="Times New Roman" w:hAnsi="Times New Roman"/>
                <w:sz w:val="24"/>
                <w:szCs w:val="24"/>
              </w:rPr>
              <w:t xml:space="preserve">. HS đặt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bức tranh bên cạnh đồng hồ trên tường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trong tranh Background.</w:t>
            </w:r>
          </w:p>
        </w:tc>
      </w:tr>
      <w:tr w:rsidR="003867F8" w:rsidRPr="00B3735A" w14:paraId="5C7A1CF9" w14:textId="77777777" w:rsidTr="0063414B">
        <w:trPr>
          <w:trHeight w:val="2491"/>
        </w:trPr>
        <w:tc>
          <w:tcPr>
            <w:tcW w:w="5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01641" w14:textId="7CF576E7" w:rsidR="00BE5E3B" w:rsidRDefault="00D77EA0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>I</w:t>
            </w:r>
            <w:r w:rsidR="006F0A7D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  <w:r w:rsidR="00EC63D5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  <w:r w:rsidR="004B4946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. </w:t>
            </w:r>
            <w:r w:rsidR="003F443C" w:rsidRPr="00B3735A">
              <w:rPr>
                <w:rFonts w:ascii="Times New Roman" w:eastAsia="Arial" w:hAnsi="Times New Roman"/>
                <w:b/>
                <w:sz w:val="24"/>
                <w:szCs w:val="24"/>
              </w:rPr>
              <w:t xml:space="preserve">Look at the pictures. Listen and answer the questions. </w:t>
            </w: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(1</w:t>
            </w:r>
            <w:r w:rsidR="00FD4C6A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pt)</w:t>
            </w:r>
          </w:p>
          <w:p w14:paraId="734FDDD2" w14:textId="77777777" w:rsidR="0062654C" w:rsidRPr="00B3735A" w:rsidRDefault="0062654C" w:rsidP="0062654C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/>
                <w:b/>
                <w:sz w:val="24"/>
                <w:szCs w:val="24"/>
              </w:rPr>
              <w:t>Mỗi câu học sinh trả lời đúng được 0.25 điểm.</w:t>
            </w:r>
          </w:p>
          <w:p w14:paraId="2A680335" w14:textId="77777777" w:rsidR="0062654C" w:rsidRPr="00B3735A" w:rsidRDefault="0062654C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1326D97" w14:textId="77777777" w:rsidR="005F0F53" w:rsidRPr="00B3735A" w:rsidRDefault="00BE5E3B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GV sử dụng </w:t>
            </w:r>
            <w:r w:rsidR="008A74C7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tranh flashcards</w:t>
            </w:r>
          </w:p>
          <w:p w14:paraId="76A3199C" w14:textId="71F98F6F" w:rsidR="00C8022C" w:rsidRPr="00B3735A" w:rsidRDefault="00A07F7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T: </w:t>
            </w:r>
            <w:r w:rsidR="001A02E5">
              <w:rPr>
                <w:rFonts w:ascii="Times New Roman" w:eastAsia="Times New Roman" w:hAnsi="Times New Roman"/>
                <w:sz w:val="24"/>
                <w:szCs w:val="24"/>
              </w:rPr>
              <w:t>It’s a board</w:t>
            </w:r>
            <w:r w:rsidR="00C8022C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 w:rsidR="00C8022C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(GV chỉ vào hình ảnh “</w:t>
            </w:r>
            <w:r w:rsidR="001A02E5">
              <w:rPr>
                <w:rFonts w:ascii="Times New Roman" w:eastAsia="Times New Roman" w:hAnsi="Times New Roman"/>
                <w:i/>
                <w:sz w:val="24"/>
                <w:szCs w:val="24"/>
              </w:rPr>
              <w:t>cái</w:t>
            </w:r>
            <w:r w:rsidR="001A02E5">
              <w:rPr>
                <w:rFonts w:ascii="Times New Roman" w:eastAsia="Times New Roman" w:hAnsi="Times New Roman"/>
                <w:i/>
                <w:sz w:val="24"/>
                <w:szCs w:val="24"/>
                <w:lang w:val="vi-VN"/>
              </w:rPr>
              <w:t xml:space="preserve"> bảng</w:t>
            </w:r>
            <w:r w:rsidR="00C8022C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” để làm mẫu).</w:t>
            </w:r>
          </w:p>
          <w:p w14:paraId="6A1A7B1E" w14:textId="208267AF" w:rsidR="00410045" w:rsidRPr="00B3735A" w:rsidRDefault="006328CA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Question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5</w:t>
            </w:r>
            <w:r w:rsidR="003867F8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: </w:t>
            </w:r>
            <w:r w:rsidR="009F4156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are these</w:t>
            </w:r>
            <w:r w:rsidR="003867F8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  <w:r w:rsidR="00410045" w:rsidRPr="00B3735A"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r w:rsidR="0041004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GV đưa tranh </w:t>
            </w:r>
            <w:r w:rsidR="009F4156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thẻ từ</w:t>
            </w:r>
            <w:r w:rsidR="003E48BF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62654C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hình bó hoa </w:t>
            </w:r>
            <w:r w:rsidR="009F4156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trước mặt học sinh</w:t>
            </w:r>
            <w:r w:rsidR="0041004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)</w:t>
            </w:r>
          </w:p>
          <w:p w14:paraId="14F21B12" w14:textId="5AF4E449" w:rsidR="00410045" w:rsidRPr="00B3735A" w:rsidRDefault="0078340A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Question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6</w:t>
            </w:r>
            <w:r w:rsidR="009F4156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3E48BF">
              <w:rPr>
                <w:rFonts w:ascii="Times New Roman" w:eastAsia="Times New Roman" w:hAnsi="Times New Roman"/>
                <w:sz w:val="24"/>
                <w:szCs w:val="24"/>
              </w:rPr>
              <w:t>How many rubber</w:t>
            </w:r>
            <w:r w:rsidR="00AD461A" w:rsidRPr="00B3735A">
              <w:rPr>
                <w:rFonts w:ascii="Times New Roman" w:eastAsia="Times New Roman" w:hAnsi="Times New Roman"/>
                <w:sz w:val="24"/>
                <w:szCs w:val="24"/>
              </w:rPr>
              <w:t>s are there</w:t>
            </w:r>
            <w:r w:rsidR="003867F8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  <w:r w:rsidR="00410045" w:rsidRPr="00B3735A"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r w:rsidR="0041004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GV đưa tranh </w:t>
            </w:r>
            <w:r w:rsidR="009F4156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thẻ từ </w:t>
            </w:r>
            <w:r w:rsidR="003E48BF">
              <w:rPr>
                <w:rFonts w:ascii="Times New Roman" w:eastAsia="Times New Roman" w:hAnsi="Times New Roman"/>
                <w:i/>
                <w:sz w:val="24"/>
                <w:szCs w:val="24"/>
              </w:rPr>
              <w:t>năm cục tẩy</w:t>
            </w:r>
            <w:r w:rsidR="009F4156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</w:t>
            </w:r>
            <w:r w:rsidR="00410045" w:rsidRPr="00B3735A">
              <w:rPr>
                <w:rFonts w:ascii="Times New Roman" w:eastAsia="Times New Roman" w:hAnsi="Times New Roman"/>
                <w:i/>
                <w:sz w:val="24"/>
                <w:szCs w:val="24"/>
              </w:rPr>
              <w:t>trước mặt học sinh)</w:t>
            </w:r>
          </w:p>
          <w:p w14:paraId="27054DF8" w14:textId="10FA302A" w:rsidR="00362D44" w:rsidRPr="00B3735A" w:rsidRDefault="006328CA" w:rsidP="00362D44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Question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7</w:t>
            </w:r>
            <w:r w:rsidR="00C8022C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:</w:t>
            </w:r>
            <w:r w:rsidR="009F4156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AD461A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3E48BF">
              <w:rPr>
                <w:rFonts w:ascii="Times New Roman" w:eastAsia="Times New Roman" w:hAnsi="Times New Roman"/>
                <w:sz w:val="24"/>
                <w:szCs w:val="24"/>
              </w:rPr>
              <w:t>is your favourite sport</w:t>
            </w:r>
            <w:r w:rsidR="00C8022C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118CE110" w14:textId="77777777" w:rsidR="00AD461A" w:rsidRPr="00B3735A" w:rsidRDefault="00AD461A" w:rsidP="00362D44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4A2DE9A" w14:textId="6C075B66" w:rsidR="00C8022C" w:rsidRPr="00B3735A" w:rsidRDefault="00362D44" w:rsidP="00586A04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Question 8: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 xml:space="preserve">What do you </w:t>
            </w:r>
            <w:r w:rsidR="00D75131">
              <w:rPr>
                <w:rFonts w:ascii="Times New Roman" w:eastAsia="Times New Roman" w:hAnsi="Times New Roman"/>
                <w:sz w:val="24"/>
                <w:szCs w:val="24"/>
              </w:rPr>
              <w:t>like doing in your free time?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2B833" w14:textId="77777777" w:rsidR="00CF17D1" w:rsidRPr="00B3735A" w:rsidRDefault="00CF17D1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5A158D7" w14:textId="77777777" w:rsidR="00E21E6D" w:rsidRPr="00B3735A" w:rsidRDefault="00E21E6D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09DA018E" w14:textId="77777777" w:rsidR="009F4156" w:rsidRPr="00B3735A" w:rsidRDefault="009F4156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0B7A6913" w14:textId="77777777" w:rsidR="009F4156" w:rsidRPr="00B3735A" w:rsidRDefault="009F4156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721DB220" w14:textId="77777777" w:rsidR="00362D44" w:rsidRDefault="00362D44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4138274" w14:textId="77777777" w:rsidR="00B3735A" w:rsidRDefault="00B3735A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65DFD01B" w14:textId="77777777" w:rsidR="0062654C" w:rsidRPr="00B3735A" w:rsidRDefault="0062654C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7847669D" w14:textId="2EE3F1CE" w:rsidR="003867F8" w:rsidRPr="00B3735A" w:rsidRDefault="009F4156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Answer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5</w:t>
            </w:r>
            <w:r w:rsidR="003867F8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>(These are) flowers.</w:t>
            </w:r>
          </w:p>
          <w:p w14:paraId="663891F0" w14:textId="77777777" w:rsidR="006D2117" w:rsidRPr="00B3735A" w:rsidRDefault="006D2117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23439C99" w14:textId="6DE2A100" w:rsidR="002D45AD" w:rsidRPr="00B3735A" w:rsidRDefault="009F4156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Answer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6</w:t>
            </w:r>
            <w:r w:rsidR="00B83556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3E48BF">
              <w:rPr>
                <w:rFonts w:ascii="Times New Roman" w:eastAsia="Times New Roman" w:hAnsi="Times New Roman"/>
                <w:sz w:val="24"/>
                <w:szCs w:val="24"/>
              </w:rPr>
              <w:t>(There are) 5/ five</w:t>
            </w:r>
            <w:r w:rsidR="0062654C">
              <w:rPr>
                <w:rFonts w:ascii="Times New Roman" w:eastAsia="Times New Roman" w:hAnsi="Times New Roman"/>
                <w:sz w:val="24"/>
                <w:szCs w:val="24"/>
              </w:rPr>
              <w:t xml:space="preserve"> (rubbers).</w:t>
            </w:r>
          </w:p>
          <w:p w14:paraId="73DB6F72" w14:textId="77777777" w:rsidR="00CF17D1" w:rsidRPr="00B3735A" w:rsidRDefault="00CF17D1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44F6EC3" w14:textId="77777777" w:rsidR="00410045" w:rsidRPr="00B3735A" w:rsidRDefault="001A056E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</w:t>
            </w:r>
            <w:r w:rsidR="009F4156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wer </w:t>
            </w:r>
            <w:r w:rsidR="00362D44"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7</w:t>
            </w:r>
            <w:r w:rsidR="009F4156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 w:rsidR="00362D44" w:rsidRPr="00B3735A">
              <w:rPr>
                <w:rFonts w:ascii="Times New Roman" w:eastAsia="Times New Roman" w:hAnsi="Times New Roman"/>
                <w:sz w:val="24"/>
                <w:szCs w:val="24"/>
              </w:rPr>
              <w:t>Student’s answer.</w:t>
            </w:r>
            <w:r w:rsidR="002D45AD"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658FC8B" w14:textId="407F5295" w:rsidR="006D2117" w:rsidRPr="00B3735A" w:rsidRDefault="00362D44" w:rsidP="00CF17D1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r w:rsidR="003E48BF">
              <w:rPr>
                <w:rFonts w:ascii="Times New Roman" w:eastAsia="Times New Roman" w:hAnsi="Times New Roman"/>
                <w:sz w:val="24"/>
                <w:szCs w:val="24"/>
              </w:rPr>
              <w:t>My favourite sport</w:t>
            </w:r>
            <w:r w:rsidR="00D75131">
              <w:rPr>
                <w:rFonts w:ascii="Times New Roman" w:eastAsia="Times New Roman" w:hAnsi="Times New Roman"/>
                <w:sz w:val="24"/>
                <w:szCs w:val="24"/>
              </w:rPr>
              <w:t xml:space="preserve"> is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…) </w:t>
            </w:r>
          </w:p>
          <w:p w14:paraId="0EDD21D6" w14:textId="77777777" w:rsidR="00362D44" w:rsidRPr="00B3735A" w:rsidRDefault="00362D44" w:rsidP="00362D44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b/>
                <w:sz w:val="24"/>
                <w:szCs w:val="24"/>
              </w:rPr>
              <w:t>Answer 8: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 Student’s answer. </w:t>
            </w:r>
          </w:p>
          <w:p w14:paraId="2DD19627" w14:textId="65680CA4" w:rsidR="0078340A" w:rsidRPr="00B3735A" w:rsidRDefault="00AD461A" w:rsidP="00586A04">
            <w:pPr>
              <w:spacing w:after="0" w:line="360" w:lineRule="auto"/>
              <w:ind w:right="-7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 xml:space="preserve">I </w:t>
            </w:r>
            <w:r w:rsidR="00D75131">
              <w:rPr>
                <w:rFonts w:ascii="Times New Roman" w:eastAsia="Times New Roman" w:hAnsi="Times New Roman"/>
                <w:sz w:val="24"/>
                <w:szCs w:val="24"/>
              </w:rPr>
              <w:t xml:space="preserve">like </w:t>
            </w:r>
            <w:r w:rsidR="00586A04">
              <w:rPr>
                <w:rFonts w:ascii="Times New Roman" w:eastAsia="Times New Roman" w:hAnsi="Times New Roman"/>
                <w:sz w:val="24"/>
                <w:szCs w:val="24"/>
              </w:rPr>
              <w:t xml:space="preserve"> …….</w:t>
            </w:r>
            <w:r w:rsidR="003E48BF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 w:rsidRPr="00B3735A">
              <w:rPr>
                <w:rFonts w:ascii="Times New Roman" w:eastAsia="Times New Roman" w:hAnsi="Times New Roman"/>
                <w:sz w:val="24"/>
                <w:szCs w:val="24"/>
              </w:rPr>
              <w:t xml:space="preserve">) </w:t>
            </w:r>
          </w:p>
        </w:tc>
      </w:tr>
    </w:tbl>
    <w:p w14:paraId="53B66F3F" w14:textId="77777777" w:rsidR="0010756E" w:rsidRPr="00B3735A" w:rsidRDefault="0010756E" w:rsidP="00CF17D1">
      <w:pPr>
        <w:pStyle w:val="ListParagraph"/>
        <w:spacing w:after="0" w:line="360" w:lineRule="auto"/>
        <w:ind w:left="0"/>
        <w:contextualSpacing w:val="0"/>
        <w:rPr>
          <w:rFonts w:ascii="Times New Roman" w:hAnsi="Times New Roman"/>
          <w:b/>
          <w:sz w:val="24"/>
          <w:szCs w:val="24"/>
        </w:rPr>
      </w:pPr>
    </w:p>
    <w:sectPr w:rsidR="0010756E" w:rsidRPr="00B3735A" w:rsidSect="00277387">
      <w:pgSz w:w="12240" w:h="15840"/>
      <w:pgMar w:top="630" w:right="1183" w:bottom="1440" w:left="144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1C731" w14:textId="77777777" w:rsidR="00277387" w:rsidRDefault="00277387" w:rsidP="00F047AE">
      <w:pPr>
        <w:spacing w:after="0" w:line="240" w:lineRule="auto"/>
      </w:pPr>
      <w:r>
        <w:separator/>
      </w:r>
    </w:p>
  </w:endnote>
  <w:endnote w:type="continuationSeparator" w:id="0">
    <w:p w14:paraId="41092ECF" w14:textId="77777777" w:rsidR="00277387" w:rsidRDefault="00277387" w:rsidP="00F04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E3DF4" w14:textId="376CE2DC" w:rsidR="0090384D" w:rsidRPr="00DE7578" w:rsidRDefault="005836C1" w:rsidP="00720B0B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630"/>
      </w:tabs>
      <w:ind w:left="-540" w:right="-103"/>
      <w:rPr>
        <w:rFonts w:ascii="Cambria" w:hAnsi="Cambria"/>
      </w:rPr>
    </w:pPr>
    <w:r>
      <w:rPr>
        <w:rFonts w:ascii="Cambria" w:eastAsia="Times New Roman" w:hAnsi="Cambria"/>
      </w:rPr>
      <w:t>T</w:t>
    </w:r>
    <w:r w:rsidR="006D5578">
      <w:rPr>
        <w:rFonts w:ascii="Cambria" w:eastAsia="Times New Roman" w:hAnsi="Cambria"/>
      </w:rPr>
      <w:t>2</w:t>
    </w:r>
    <w:r w:rsidR="00F047AE" w:rsidRPr="00F047AE">
      <w:rPr>
        <w:rFonts w:ascii="Cambria" w:eastAsia="Times New Roman" w:hAnsi="Cambria"/>
      </w:rPr>
      <w:t>_</w:t>
    </w:r>
    <w:r w:rsidR="001327BD">
      <w:rPr>
        <w:rFonts w:ascii="Cambria" w:eastAsia="Times New Roman" w:hAnsi="Cambria"/>
      </w:rPr>
      <w:t>P</w:t>
    </w:r>
    <w:r w:rsidR="00F047AE" w:rsidRPr="00F047AE">
      <w:rPr>
        <w:rFonts w:ascii="Cambria" w:eastAsia="Times New Roman" w:hAnsi="Cambria"/>
      </w:rPr>
      <w:t>S</w:t>
    </w:r>
    <w:r w:rsidR="00A20B60">
      <w:rPr>
        <w:rFonts w:ascii="Cambria" w:eastAsia="Times New Roman" w:hAnsi="Cambria"/>
      </w:rPr>
      <w:t>3</w:t>
    </w:r>
    <w:r w:rsidR="0090384D">
      <w:rPr>
        <w:rFonts w:ascii="Cambria" w:eastAsia="Times New Roman" w:hAnsi="Cambria"/>
      </w:rPr>
      <w:t>/Tài liệu hướng dẫn GV kiểm tra nói offline</w:t>
    </w:r>
    <w:r w:rsidR="0090384D">
      <w:rPr>
        <w:rFonts w:ascii="Cambria" w:hAnsi="Cambria"/>
      </w:rPr>
      <w:tab/>
    </w:r>
    <w:r w:rsidR="0099572B">
      <w:fldChar w:fldCharType="begin"/>
    </w:r>
    <w:r w:rsidR="00F808D6">
      <w:instrText xml:space="preserve"> PAGE   \* MERGEFORMAT </w:instrText>
    </w:r>
    <w:r w:rsidR="0099572B">
      <w:fldChar w:fldCharType="separate"/>
    </w:r>
    <w:r w:rsidR="001A02E5" w:rsidRPr="001A02E5">
      <w:rPr>
        <w:rFonts w:ascii="Cambria" w:hAnsi="Cambria"/>
        <w:noProof/>
      </w:rPr>
      <w:t>3</w:t>
    </w:r>
    <w:r w:rsidR="0099572B">
      <w:rPr>
        <w:rFonts w:ascii="Cambria" w:hAnsi="Cambria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A8B78" w14:textId="77777777" w:rsidR="00277387" w:rsidRDefault="00277387" w:rsidP="00F047AE">
      <w:pPr>
        <w:spacing w:after="0" w:line="240" w:lineRule="auto"/>
      </w:pPr>
      <w:r>
        <w:separator/>
      </w:r>
    </w:p>
  </w:footnote>
  <w:footnote w:type="continuationSeparator" w:id="0">
    <w:p w14:paraId="69D8DB06" w14:textId="77777777" w:rsidR="00277387" w:rsidRDefault="00277387" w:rsidP="00F047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D4112"/>
    <w:multiLevelType w:val="hybridMultilevel"/>
    <w:tmpl w:val="EC6C9B9C"/>
    <w:lvl w:ilvl="0" w:tplc="C4DA5308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 w:val="0"/>
        <w:i w:val="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7E726C"/>
    <w:multiLevelType w:val="hybridMultilevel"/>
    <w:tmpl w:val="E424F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5157B"/>
    <w:multiLevelType w:val="hybridMultilevel"/>
    <w:tmpl w:val="FE7A1614"/>
    <w:lvl w:ilvl="0" w:tplc="B6A6A7B2">
      <w:start w:val="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2365421">
    <w:abstractNumId w:val="1"/>
  </w:num>
  <w:num w:numId="2" w16cid:durableId="1867408466">
    <w:abstractNumId w:val="2"/>
  </w:num>
  <w:num w:numId="3" w16cid:durableId="119614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zAztTCxNLAwMDZR0lEKTi0uzszPAykwqgUAOJ3x/CwAAAA="/>
  </w:docVars>
  <w:rsids>
    <w:rsidRoot w:val="0090384D"/>
    <w:rsid w:val="00001168"/>
    <w:rsid w:val="00027F10"/>
    <w:rsid w:val="00036861"/>
    <w:rsid w:val="0006098D"/>
    <w:rsid w:val="000B43C8"/>
    <w:rsid w:val="000B5232"/>
    <w:rsid w:val="000D203A"/>
    <w:rsid w:val="000D7E91"/>
    <w:rsid w:val="000E65AC"/>
    <w:rsid w:val="0010756E"/>
    <w:rsid w:val="0011519C"/>
    <w:rsid w:val="0012294C"/>
    <w:rsid w:val="001255C2"/>
    <w:rsid w:val="001327BD"/>
    <w:rsid w:val="00136586"/>
    <w:rsid w:val="0014267B"/>
    <w:rsid w:val="0017047D"/>
    <w:rsid w:val="0019237A"/>
    <w:rsid w:val="001A02E5"/>
    <w:rsid w:val="001A056E"/>
    <w:rsid w:val="001A2558"/>
    <w:rsid w:val="001C2A7B"/>
    <w:rsid w:val="001E7419"/>
    <w:rsid w:val="00212F4F"/>
    <w:rsid w:val="00237EAC"/>
    <w:rsid w:val="00245983"/>
    <w:rsid w:val="00253D0F"/>
    <w:rsid w:val="00275A0F"/>
    <w:rsid w:val="00277387"/>
    <w:rsid w:val="002A4662"/>
    <w:rsid w:val="002D040A"/>
    <w:rsid w:val="002D3E42"/>
    <w:rsid w:val="002D45AD"/>
    <w:rsid w:val="002E7041"/>
    <w:rsid w:val="00300BCD"/>
    <w:rsid w:val="0030269F"/>
    <w:rsid w:val="00326C1C"/>
    <w:rsid w:val="00332959"/>
    <w:rsid w:val="00343A94"/>
    <w:rsid w:val="00354F89"/>
    <w:rsid w:val="00355732"/>
    <w:rsid w:val="00362D44"/>
    <w:rsid w:val="003725C2"/>
    <w:rsid w:val="00377F1A"/>
    <w:rsid w:val="0038134A"/>
    <w:rsid w:val="003867F8"/>
    <w:rsid w:val="0039766F"/>
    <w:rsid w:val="003A2FAD"/>
    <w:rsid w:val="003C4250"/>
    <w:rsid w:val="003E48BF"/>
    <w:rsid w:val="003F443C"/>
    <w:rsid w:val="003F7FC7"/>
    <w:rsid w:val="00402A8F"/>
    <w:rsid w:val="00410045"/>
    <w:rsid w:val="00423F05"/>
    <w:rsid w:val="00424543"/>
    <w:rsid w:val="0045622C"/>
    <w:rsid w:val="00457CA4"/>
    <w:rsid w:val="004911C5"/>
    <w:rsid w:val="0049666D"/>
    <w:rsid w:val="00497D8B"/>
    <w:rsid w:val="004B4946"/>
    <w:rsid w:val="004B68A9"/>
    <w:rsid w:val="004C69A1"/>
    <w:rsid w:val="004E4DFA"/>
    <w:rsid w:val="004F12C8"/>
    <w:rsid w:val="004F28F1"/>
    <w:rsid w:val="00523CF9"/>
    <w:rsid w:val="00527582"/>
    <w:rsid w:val="0054205B"/>
    <w:rsid w:val="005620AA"/>
    <w:rsid w:val="005652DE"/>
    <w:rsid w:val="00570C53"/>
    <w:rsid w:val="005836C1"/>
    <w:rsid w:val="00586A04"/>
    <w:rsid w:val="00597B7B"/>
    <w:rsid w:val="005C1D6B"/>
    <w:rsid w:val="005D1D10"/>
    <w:rsid w:val="005F0F53"/>
    <w:rsid w:val="005F5ABE"/>
    <w:rsid w:val="005F5F02"/>
    <w:rsid w:val="00611B9D"/>
    <w:rsid w:val="00621F7E"/>
    <w:rsid w:val="0062654C"/>
    <w:rsid w:val="006328CA"/>
    <w:rsid w:val="0063414B"/>
    <w:rsid w:val="0064087E"/>
    <w:rsid w:val="00647839"/>
    <w:rsid w:val="0065459E"/>
    <w:rsid w:val="00654B3B"/>
    <w:rsid w:val="00656426"/>
    <w:rsid w:val="006602EA"/>
    <w:rsid w:val="00670C20"/>
    <w:rsid w:val="0068058F"/>
    <w:rsid w:val="00685CD4"/>
    <w:rsid w:val="006860B9"/>
    <w:rsid w:val="006868A1"/>
    <w:rsid w:val="00691CA2"/>
    <w:rsid w:val="00696C86"/>
    <w:rsid w:val="006A437C"/>
    <w:rsid w:val="006C0AC6"/>
    <w:rsid w:val="006D2117"/>
    <w:rsid w:val="006D5578"/>
    <w:rsid w:val="006F0A7D"/>
    <w:rsid w:val="007039E5"/>
    <w:rsid w:val="00707A5F"/>
    <w:rsid w:val="00712EF4"/>
    <w:rsid w:val="007155B8"/>
    <w:rsid w:val="00720B0B"/>
    <w:rsid w:val="0072120B"/>
    <w:rsid w:val="00725565"/>
    <w:rsid w:val="00727AB1"/>
    <w:rsid w:val="00732423"/>
    <w:rsid w:val="00741B32"/>
    <w:rsid w:val="007458B5"/>
    <w:rsid w:val="00746269"/>
    <w:rsid w:val="0078340A"/>
    <w:rsid w:val="007B3304"/>
    <w:rsid w:val="007B4E4C"/>
    <w:rsid w:val="007C0F0A"/>
    <w:rsid w:val="007C3140"/>
    <w:rsid w:val="007D7A53"/>
    <w:rsid w:val="007E0686"/>
    <w:rsid w:val="007E4F58"/>
    <w:rsid w:val="007F1C33"/>
    <w:rsid w:val="007F7764"/>
    <w:rsid w:val="00800865"/>
    <w:rsid w:val="008056E9"/>
    <w:rsid w:val="00810174"/>
    <w:rsid w:val="00825985"/>
    <w:rsid w:val="00826187"/>
    <w:rsid w:val="00840683"/>
    <w:rsid w:val="00844207"/>
    <w:rsid w:val="00844F1B"/>
    <w:rsid w:val="00866019"/>
    <w:rsid w:val="00880425"/>
    <w:rsid w:val="0088353C"/>
    <w:rsid w:val="008858E4"/>
    <w:rsid w:val="008A3AA7"/>
    <w:rsid w:val="008A74C7"/>
    <w:rsid w:val="008A78DC"/>
    <w:rsid w:val="008B36AF"/>
    <w:rsid w:val="008C0DE4"/>
    <w:rsid w:val="008D28AA"/>
    <w:rsid w:val="008D4C86"/>
    <w:rsid w:val="008E057F"/>
    <w:rsid w:val="008E351D"/>
    <w:rsid w:val="008E5B5C"/>
    <w:rsid w:val="0090384D"/>
    <w:rsid w:val="009263A9"/>
    <w:rsid w:val="00944CAD"/>
    <w:rsid w:val="00962608"/>
    <w:rsid w:val="00965F17"/>
    <w:rsid w:val="00993663"/>
    <w:rsid w:val="0099435E"/>
    <w:rsid w:val="0099572B"/>
    <w:rsid w:val="00996EC2"/>
    <w:rsid w:val="009A1C93"/>
    <w:rsid w:val="009B5EBD"/>
    <w:rsid w:val="009B744A"/>
    <w:rsid w:val="009D366E"/>
    <w:rsid w:val="009E1B1D"/>
    <w:rsid w:val="009F4156"/>
    <w:rsid w:val="00A07F7E"/>
    <w:rsid w:val="00A12202"/>
    <w:rsid w:val="00A15B43"/>
    <w:rsid w:val="00A20B60"/>
    <w:rsid w:val="00A25F58"/>
    <w:rsid w:val="00A61282"/>
    <w:rsid w:val="00A7723E"/>
    <w:rsid w:val="00A961A5"/>
    <w:rsid w:val="00AA3DBB"/>
    <w:rsid w:val="00AB26CD"/>
    <w:rsid w:val="00AB48D3"/>
    <w:rsid w:val="00AC439B"/>
    <w:rsid w:val="00AC75BE"/>
    <w:rsid w:val="00AD461A"/>
    <w:rsid w:val="00AF31EF"/>
    <w:rsid w:val="00B1115D"/>
    <w:rsid w:val="00B2135F"/>
    <w:rsid w:val="00B229F6"/>
    <w:rsid w:val="00B27BAB"/>
    <w:rsid w:val="00B3735A"/>
    <w:rsid w:val="00B63F59"/>
    <w:rsid w:val="00B73927"/>
    <w:rsid w:val="00B83556"/>
    <w:rsid w:val="00BC02B0"/>
    <w:rsid w:val="00BD0B21"/>
    <w:rsid w:val="00BE15F4"/>
    <w:rsid w:val="00BE5E3B"/>
    <w:rsid w:val="00C15078"/>
    <w:rsid w:val="00C2591A"/>
    <w:rsid w:val="00C27DBE"/>
    <w:rsid w:val="00C358D0"/>
    <w:rsid w:val="00C452BD"/>
    <w:rsid w:val="00C8022C"/>
    <w:rsid w:val="00C87EF6"/>
    <w:rsid w:val="00C91B77"/>
    <w:rsid w:val="00C9285A"/>
    <w:rsid w:val="00CA42B2"/>
    <w:rsid w:val="00CA77AB"/>
    <w:rsid w:val="00CB64B6"/>
    <w:rsid w:val="00CC1478"/>
    <w:rsid w:val="00CC4687"/>
    <w:rsid w:val="00CE1A95"/>
    <w:rsid w:val="00CE1E0C"/>
    <w:rsid w:val="00CE47D1"/>
    <w:rsid w:val="00CF17D1"/>
    <w:rsid w:val="00D04B0F"/>
    <w:rsid w:val="00D33948"/>
    <w:rsid w:val="00D43094"/>
    <w:rsid w:val="00D43DA4"/>
    <w:rsid w:val="00D622E2"/>
    <w:rsid w:val="00D75131"/>
    <w:rsid w:val="00D77EA0"/>
    <w:rsid w:val="00DA1D48"/>
    <w:rsid w:val="00DB458E"/>
    <w:rsid w:val="00DB50F3"/>
    <w:rsid w:val="00DC3858"/>
    <w:rsid w:val="00DD00F8"/>
    <w:rsid w:val="00DD7D80"/>
    <w:rsid w:val="00DF2030"/>
    <w:rsid w:val="00DF5323"/>
    <w:rsid w:val="00E059E1"/>
    <w:rsid w:val="00E1332C"/>
    <w:rsid w:val="00E21E6D"/>
    <w:rsid w:val="00E240DB"/>
    <w:rsid w:val="00E27E41"/>
    <w:rsid w:val="00E32BFA"/>
    <w:rsid w:val="00E61BA3"/>
    <w:rsid w:val="00E66DB3"/>
    <w:rsid w:val="00E71E84"/>
    <w:rsid w:val="00EA1412"/>
    <w:rsid w:val="00EA48A0"/>
    <w:rsid w:val="00EB4056"/>
    <w:rsid w:val="00EC63D5"/>
    <w:rsid w:val="00ED1C0B"/>
    <w:rsid w:val="00ED48EF"/>
    <w:rsid w:val="00ED495C"/>
    <w:rsid w:val="00EE0AC8"/>
    <w:rsid w:val="00EE1147"/>
    <w:rsid w:val="00EE1B41"/>
    <w:rsid w:val="00EE4FC4"/>
    <w:rsid w:val="00EF1231"/>
    <w:rsid w:val="00EF155C"/>
    <w:rsid w:val="00EF76EE"/>
    <w:rsid w:val="00F047AE"/>
    <w:rsid w:val="00F12F78"/>
    <w:rsid w:val="00F1744F"/>
    <w:rsid w:val="00F176E5"/>
    <w:rsid w:val="00F33CA0"/>
    <w:rsid w:val="00F37991"/>
    <w:rsid w:val="00F50EEF"/>
    <w:rsid w:val="00F624AB"/>
    <w:rsid w:val="00F808D6"/>
    <w:rsid w:val="00F82F46"/>
    <w:rsid w:val="00FC1E0D"/>
    <w:rsid w:val="00FC6514"/>
    <w:rsid w:val="00FD4C6A"/>
    <w:rsid w:val="00FD7152"/>
    <w:rsid w:val="00FF7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0EB1CB"/>
  <w15:docId w15:val="{008132D9-2EE4-41D7-AE33-70E92140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84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384D"/>
    <w:pPr>
      <w:ind w:left="720"/>
      <w:contextualSpacing/>
    </w:pPr>
  </w:style>
  <w:style w:type="character" w:styleId="Hyperlink">
    <w:name w:val="Hyperlink"/>
    <w:uiPriority w:val="99"/>
    <w:rsid w:val="0090384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038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84D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04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7A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F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F59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3</Pages>
  <Words>750</Words>
  <Characters>2882</Characters>
  <Application>Microsoft Office Word</Application>
  <DocSecurity>0</DocSecurity>
  <Lines>10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PBOXMO</dc:creator>
  <cp:lastModifiedBy>Administrator</cp:lastModifiedBy>
  <cp:revision>91</cp:revision>
  <cp:lastPrinted>2024-04-08T06:49:00Z</cp:lastPrinted>
  <dcterms:created xsi:type="dcterms:W3CDTF">2020-11-10T07:04:00Z</dcterms:created>
  <dcterms:modified xsi:type="dcterms:W3CDTF">2024-04-17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47cae4f04777803abe36a3227a75e7bebc85077c0a66cf60213b70134b1003</vt:lpwstr>
  </property>
</Properties>
</file>